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 Toups</w:t>
      </w:r>
    </w:p>
    <w:p>
      <w:pPr>
        <w:pStyle w:val="Author"/>
      </w:pPr>
      <w:r>
        <w:t xml:space="preserve">Jason 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be45bb6ece34177f4daf5327232005f94a5b01d"/>
    <w:p>
      <w:pPr>
        <w:pStyle w:val="Heading5"/>
      </w:pPr>
      <w:r>
        <w:t xml:space="preserve">Software Engineer, with over 20 years of Software Production experience, including Engineering, QE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41"/>
        <w:gridCol w:w="6978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guage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Python · Markdown · Shell · SCSS · Sass · JQu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ologies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w AI • MCP Servers • Tailwind · Git • React • React-Native · Docker • NodeJS · RxJS · JQue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ical Documentation · Figma · UI/UX Design • Software Releases · Affinity Designer · Adobe Creative Suite • Agile · JIRA ·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d46336ef00cb2e23271943c945f67bc16ab2e5d"/>
    <w:p>
      <w:pPr>
        <w:pStyle w:val="Heading3"/>
      </w:pPr>
      <w:r>
        <w:t xml:space="preserve">Dfinity : Full Stack Engineer / October 2024 - Present / San Francisco</w:t>
      </w:r>
    </w:p>
    <w:p>
      <w:pPr>
        <w:pStyle w:val="FirstParagraph"/>
      </w:pPr>
      <w:r>
        <w:t xml:space="preserve">Blockchain company developing the Internet Computer, a decentralized platform for running scalable smart contracts and dApps without traditional cloud infra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130 website frontend templates to be used as a RAG for our Caffeine AI Website Build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d</w:t>
      </w:r>
      <w:r>
        <w:t xml:space="preserve"> </w:t>
      </w:r>
      <w:r>
        <w:t xml:space="preserve">a Python website template generation system using CrewAI and MCP servers, with a mini software development team of 3 Agents and 3 Flows, to interact with the LLM and create technical documentation before building each templa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yled</w:t>
      </w:r>
      <w:r>
        <w:t xml:space="preserve"> </w:t>
      </w:r>
      <w:r>
        <w:t xml:space="preserve">several of our Motoko-Training apps, to be used to train Caffeine for Website Cre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ed</w:t>
      </w:r>
      <w:r>
        <w:t xml:space="preserve"> </w:t>
      </w:r>
      <w:r>
        <w:t xml:space="preserve">Tailwind design system for Motoko-Training template sample-app to be used on all new apps created for Motoko-Train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pdated</w:t>
      </w:r>
      <w:r>
        <w:t xml:space="preserve"> </w:t>
      </w:r>
      <w:r>
        <w:t xml:space="preserve">the styling for the KYC-site.</w:t>
      </w:r>
    </w:p>
    <w:bookmarkEnd w:id="28"/>
    <w:bookmarkStart w:id="29" w:name="X9594d9fe4eab5f44680615386c0f2d78520b5bf"/>
    <w:p>
      <w:pPr>
        <w:pStyle w:val="Heading3"/>
      </w:pPr>
      <w:r>
        <w:t xml:space="preserve">Pointment : Full Stack Engineer / February 2024 - October 2024 / San Francisco</w:t>
      </w:r>
    </w:p>
    <w:p>
      <w:pPr>
        <w:pStyle w:val="FirstParagraph"/>
      </w:pPr>
      <w:r>
        <w:t xml:space="preserve">Series A Startup Nail Bar Appointment System, built with React &amp; React-Native, Typescript &amp; PostgreSQL for 5 clients in the Bay Area, with Admin &amp; Client portal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roved</w:t>
      </w:r>
      <w:r>
        <w:t xml:space="preserve"> </w:t>
      </w:r>
      <w:r>
        <w:t xml:space="preserve">error logging on Admin portal, reducing lead time to diagnose errors by 12%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client follow-up email feature, utilizing more dynamic fields to personalize outreach, which improved retention rates by 7%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release verification &amp; deployment process, improving reliability by publishing checklists for the team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located in the documentation folder of the code repository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React · React Native · Technical Documentation · Training · JavaScript</w:t>
      </w:r>
    </w:p>
    <w:bookmarkEnd w:id="29"/>
    <w:bookmarkStart w:id="30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Payment platform for small and medium businesses. Worked with Angular &amp; RxJS on the revenue-generating International Payments Team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, increasing revenue by 15%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30"/>
    <w:bookmarkStart w:id="31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E-Commerce sites for housewares and home decor. Worked on the Micro Front End team, transitioning Production pages from 6 brands, into a unified Vue projec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for multiple remotes per brand. This reduced the first-time setup for local development from about 1 week to 1/2 a da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omated</w:t>
      </w:r>
      <w:r>
        <w:t xml:space="preserve"> </w:t>
      </w:r>
      <w:r>
        <w:t xml:space="preserve">feature branch creation for our 4 repos with my script that created multiple feature branches with the JIRA ticket number, and updated local branches to the latest release co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 I was responsible for making sure all of the features for the release were included in the release branch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31"/>
    <w:bookmarkStart w:id="32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A memory book platform, where friends &amp; family collaborate on a commemorative digital or physical boo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the React Memory Book Project Dashboard with custom Hooks, where project owners view and edit pages submitted from their contributor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, reducing lines of code by 25%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2"/>
    <w:bookmarkStart w:id="33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A philanthropic organization dedicated to cultural exchange between Hawaii &amp; Japa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3"/>
    <w:bookmarkStart w:id="34" w:name="X283d148e996ebb961dd1d6f8b8a420539194e5e"/>
    <w:p>
      <w:pPr>
        <w:pStyle w:val="Heading3"/>
      </w:pPr>
      <w:r>
        <w:t xml:space="preserve">LifeStreet : Sr. Product Designer &amp; Front End Engineer / San Francisco / Sep 2017 - Oct 2019</w:t>
      </w:r>
    </w:p>
    <w:p>
      <w:pPr>
        <w:pStyle w:val="FirstParagraph"/>
      </w:pPr>
      <w:r>
        <w:t xml:space="preserve">Mobile marketing platform. Engineered &amp; Designed mobile marketing material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lemented</w:t>
      </w:r>
      <w:r>
        <w:t xml:space="preserve"> </w:t>
      </w:r>
      <w:r>
        <w:t xml:space="preserve">Responsive Design solution that consistently generated increased ad engagement by 30% across all existing playable ads, and became an engineering standar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4"/>
    <w:bookmarkStart w:id="35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Mobile ad network. Produced playable ads, while coordinating the production in JIRA, spanning three global regions, four outsourced development studios, and a team of internal engineer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5"/>
    <w:bookmarkEnd w:id="36"/>
    <w:bookmarkStart w:id="38" w:name="open-source-contributions"/>
    <w:p>
      <w:pPr>
        <w:pStyle w:val="Heading2"/>
      </w:pPr>
      <w:r>
        <w:t xml:space="preserve">Open Source Contributions</w:t>
      </w:r>
    </w:p>
    <w:bookmarkStart w:id="37" w:name="X1e5f270fd253f7eaee57c6b03f78d4f66989738"/>
    <w:p>
      <w:pPr>
        <w:pStyle w:val="Heading3"/>
      </w:pPr>
      <w:r>
        <w:t xml:space="preserve">Payload CMS: Full Stack Engineer / August 2024 - December 2024 / Remote</w:t>
      </w:r>
    </w:p>
    <w:p>
      <w:pPr>
        <w:pStyle w:val="FirstParagraph"/>
      </w:pPr>
      <w:r>
        <w:t xml:space="preserve">React &amp; Next.js headless CMS with a full Typescript backend, that’s an all in one solution to building websi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rote</w:t>
      </w:r>
      <w:r>
        <w:t xml:space="preserve"> </w:t>
      </w:r>
      <w:r>
        <w:t xml:space="preserve">onboarding documentation for new engineer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d</w:t>
      </w:r>
      <w:r>
        <w:t xml:space="preserve"> </w:t>
      </w:r>
      <w:r>
        <w:t xml:space="preserve">seed data for different website types.</w:t>
      </w:r>
    </w:p>
    <w:bookmarkEnd w:id="37"/>
    <w:bookmarkEnd w:id="38"/>
    <w:bookmarkStart w:id="3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University of New Orleans / BA Philosophy</w:t>
      </w:r>
    </w:p>
    <w:bookmarkEnd w:id="39"/>
    <w:bookmarkStart w:id="41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/>
          <w:iCs/>
        </w:rPr>
        <w:t xml:space="preserve">This resume</w:t>
      </w:r>
      <w:r>
        <w:t xml:space="preserve"> </w:t>
      </w:r>
      <w:r>
        <w:t xml:space="preserve">was</w:t>
      </w:r>
      <w:r>
        <w:t xml:space="preserve"> </w:t>
      </w:r>
      <w:r>
        <w:rPr>
          <w:b/>
          <w:bCs/>
        </w:rPr>
        <w:t xml:space="preserve">written in Markdown</w:t>
      </w:r>
      <w:r>
        <w:t xml:space="preserve">, and</w:t>
      </w:r>
      <w:r>
        <w:t xml:space="preserve"> </w:t>
      </w:r>
      <w:r>
        <w:rPr>
          <w:b/>
          <w:bCs/>
        </w:rPr>
        <w:t xml:space="preserve">styled with CSS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Markdown Resume</w:t>
      </w:r>
      <w:r>
        <w:t xml:space="preserve"> </w:t>
      </w:r>
      <w:r>
        <w:t xml:space="preserve">project I built myself.</w:t>
      </w:r>
    </w:p>
    <w:p>
      <w:pPr>
        <w:pStyle w:val="BodyText"/>
      </w:pPr>
      <w:r>
        <w:t xml:space="preserve">With a simpl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, I can generate a</w:t>
      </w:r>
      <w:r>
        <w:t xml:space="preserve"> </w:t>
      </w:r>
      <w:r>
        <w:rPr>
          <w:i/>
          <w:iCs/>
        </w:rPr>
        <w:t xml:space="preserve">PDF</w:t>
      </w:r>
      <w:r>
        <w:t xml:space="preserve">,</w:t>
      </w:r>
      <w:r>
        <w:t xml:space="preserve"> </w:t>
      </w:r>
      <w:r>
        <w:rPr>
          <w:i/>
          <w:iCs/>
        </w:rPr>
        <w:t xml:space="preserve">Word Docu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TML</w:t>
      </w:r>
      <w:r>
        <w:t xml:space="preserve"> </w:t>
      </w:r>
      <w:r>
        <w:t xml:space="preserve">to embed into a website.</w:t>
      </w:r>
    </w:p>
    <w:p>
      <w:pPr>
        <w:pStyle w:val="BlockText"/>
      </w:pPr>
      <w:hyperlink r:id="rId40">
        <w:r>
          <w:rPr>
            <w:rStyle w:val="Hyperlink"/>
          </w:rPr>
          <w:t xml:space="preserve">Checkout my code for this project on GitHub</w:t>
        </w:r>
      </w:hyperlink>
      <w:r>
        <w:t xml:space="preserve">.</w:t>
      </w:r>
    </w:p>
    <w:p>
      <w:pPr>
        <w:pStyle w:val="FirstParagraph"/>
      </w:pPr>
      <w:r>
        <w:t xml:space="preserve">Thank you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40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40" Target="https://github.com/JasonToups/markdown-resume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5-05-28T19:37:10Z</dcterms:created>
  <dcterms:modified xsi:type="dcterms:W3CDTF">2025-05-28T19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20 years of Software Production experience, including Engineer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